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Business Consultant Internship Opportunity – Morocco Casablanca</w:t>
      </w:r>
    </w:p>
    <w:bookmarkEnd w:id="20"/>
    <w:p>
      <w:pPr>
        <w:pStyle w:val="BodyText"/>
      </w:pPr>
      <w:r>
        <w:t xml:space="preserve">Dear Hiring Manager,</w:t>
      </w:r>
    </w:p>
    <w:p>
      <w:pPr>
        <w:pStyle w:val="BodyText"/>
      </w:pPr>
      <w:r>
        <w:t xml:space="preserve">I am writing with profound enthusiasm to express my application for the Business Consultant Internship position at your esteemed organization in Casablanca, Morocco. As a dedicated business student at [Your University Name] with a specialization in Strategic Management and International Business, I have meticulously followed the growth of your firm's innovative consulting projects across North Africa. My academic journey, coupled with hands-on experiences within Morocco's evolving economic landscape, has solidified my commitment to contributing to the dynamic business ecosystem of Casablanca—a city that serves as both the economic nerve center of Morocco and a pivotal gateway for international commerce in Africa.</w:t>
      </w:r>
    </w:p>
    <w:bookmarkStart w:id="21" w:name="Xb802cd8e93a295a2ea0313b1c68c0249e7a580a"/>
    <w:p>
      <w:pPr>
        <w:pStyle w:val="Heading2"/>
      </w:pPr>
      <w:r>
        <w:t xml:space="preserve">Why I Am Pursuing Business Consulting in Casablanca</w:t>
      </w:r>
    </w:p>
    <w:p>
      <w:pPr>
        <w:pStyle w:val="FirstParagraph"/>
      </w:pPr>
      <w:r>
        <w:t xml:space="preserve">My fascination with business consulting crystallized during my fieldwork at a local SME accelerator in Rabat, where I observed firsthand how strategic interventions transformed struggling enterprises into sustainable growth engines. This experience revealed the critical need for culturally attuned consultants who understand Morocco's unique market dynamics—where traditional commerce intersects with digital innovation and global trade corridors. Casablanca, as the nation's premier financial hub hosting 70% of Morocco's Fortune 500 subsidiaries and serving as a magnet for multinational corporations seeking African expansion, offers an unparalleled environment to apply these insights. I am not merely applying for an internship; I am seeking to immerse myself in the very epicenter where Moroccan entrepreneurship meets global business strategy.</w:t>
      </w:r>
    </w:p>
    <w:bookmarkEnd w:id="21"/>
    <w:bookmarkStart w:id="22" w:name="Xa13b90eaa0bceda8734cbe647c0d65f2f78ffa0"/>
    <w:p>
      <w:pPr>
        <w:pStyle w:val="Heading2"/>
      </w:pPr>
      <w:r>
        <w:t xml:space="preserve">Academic Preparation Aligned with Your Requirements</w:t>
      </w:r>
    </w:p>
    <w:p>
      <w:pPr>
        <w:pStyle w:val="FirstParagraph"/>
      </w:pPr>
      <w:r>
        <w:t xml:space="preserve">My academic trajectory has been intentionally structured to develop the core competencies required for success in a Business Consultant Internship at your organization. In my final year at [Your University], I completed a capstone project analyzing market entry strategies for European tech firms targeting the Moroccan consumer market—a study directly relevant to your work with international clients expanding into Maghreb markets. I leveraged Morocco's National Office of Statistics (HCP) datasets and conducted 30+ interviews with Casablanca-based business owners, developing skills in SWOT analysis, financial modeling (using Excel and Power BI), and cross-cultural stakeholder communication. My coursework in International Business Law and Moroccan Economic Policy provided crucial context for understanding regulatory frameworks that govern business operations here.</w:t>
      </w:r>
    </w:p>
    <w:p>
      <w:pPr>
        <w:pStyle w:val="BodyText"/>
      </w:pPr>
      <w:r>
        <w:t xml:space="preserve">Furthermore, I am fluent in French (C1 level) with professional proficiency in Arabic (Mehri dialect) through my upbringing in Casablanca, allowing me to navigate both corporate boardrooms and local community engagements with cultural sensitivity. This linguistic advantage is particularly vital for Business Consultants operating in Morocco Casablanca, where understanding subtle communication nuances between French-speaking executives and Moroccan business networks often determines project success.</w:t>
      </w:r>
    </w:p>
    <w:bookmarkEnd w:id="22"/>
    <w:bookmarkStart w:id="23" w:name="Xcd01bd9d746d0c1c40e201b941f657d63582de7"/>
    <w:p>
      <w:pPr>
        <w:pStyle w:val="Heading2"/>
      </w:pPr>
      <w:r>
        <w:t xml:space="preserve">Understanding Morocco's Business Landscape and Your Firm's Mission</w:t>
      </w:r>
    </w:p>
    <w:p>
      <w:pPr>
        <w:pStyle w:val="FirstParagraph"/>
      </w:pPr>
      <w:r>
        <w:t xml:space="preserve">What excites me most about your organization is its proven track record in navigating the complexities of Morocco Casablanca’s dual economic identity. I have studied your recent projects with industrial clusters at the Casablanca Finance City (CFC) and the Maaden Group, particularly how you integrated digital transformation with sustainable growth frameworks for local manufacturers. Your approach resonates deeply with my belief that successful business consulting in Morocco must balance global best practices with localized implementation—whether through optimizing port logistics for export-oriented firms or advising agri-tech startups on navigating the National Agency for Agricultural Development (ANDA) regulations.</w:t>
      </w:r>
    </w:p>
    <w:p>
      <w:pPr>
        <w:pStyle w:val="BodyText"/>
      </w:pPr>
      <w:r>
        <w:t xml:space="preserve">As a resident of Casablanca, I've witnessed how businesses here navigate distinctive challenges: from managing seasonal tourism fluctuations at the city's coastal enterprises to adapting supply chains amid Morocco's ambitious renewable energy initiatives. I am eager to bring this ground-level perspective to your team—analyzing data not just as numbers, but as stories of human and economic resilience within Morocco’s vibrant urban fabric.</w:t>
      </w:r>
    </w:p>
    <w:bookmarkEnd w:id="23"/>
    <w:bookmarkStart w:id="24" w:name="X88a403aace6ebb27cd441988128ef7da77d0219"/>
    <w:p>
      <w:pPr>
        <w:pStyle w:val="Heading2"/>
      </w:pPr>
      <w:r>
        <w:t xml:space="preserve">My Commitment to Contributing in Casablanca's Economic Ecosystem</w:t>
      </w:r>
    </w:p>
    <w:p>
      <w:pPr>
        <w:pStyle w:val="FirstParagraph"/>
      </w:pPr>
      <w:r>
        <w:t xml:space="preserve">I understand that an effective Business Consultant Intern in Morocco must be more than a technical analyst—they must be a cultural bridge. During my volunteer work with the Casablanca Chamber of Commerce's youth entrepreneurship program, I helped 15 microbusinesses refine their business models using lean canvas techniques. This required adapting Western frameworks to Moroccan realities: respecting hierarchical decision-making while encouraging innovation, and understanding that trust-building often precedes strategic discussions. These experiences have taught me that consulting success in Casablanca hinges on patience, contextual intelligence, and genuine relationship cultivation.</w:t>
      </w:r>
    </w:p>
    <w:p>
      <w:pPr>
        <w:pStyle w:val="BodyText"/>
      </w:pPr>
      <w:r>
        <w:t xml:space="preserve">I am prepared to bring this mindset to your team through concrete contributions: conducting competitive analysis of emerging sectors like fintech in Casablanca's Innovation Park, developing market entry templates for European clients targeting Moroccan SMEs, and supporting your research on how Morocco's Green Economy Strategy impacts local business operations. My goal is not merely to learn from your experts but to actively contribute fresh perspectives rooted in my daily immersion in this dynamic city.</w:t>
      </w:r>
    </w:p>
    <w:bookmarkEnd w:id="24"/>
    <w:bookmarkStart w:id="25" w:name="Xd6fc4f5d284a9bbaf2ff48d00c7ede1130b9101"/>
    <w:p>
      <w:pPr>
        <w:pStyle w:val="Heading2"/>
      </w:pPr>
      <w:r>
        <w:t xml:space="preserve">Why This Internship Represents My Professional Convergence Point</w:t>
      </w:r>
    </w:p>
    <w:p>
      <w:pPr>
        <w:pStyle w:val="FirstParagraph"/>
      </w:pPr>
      <w:r>
        <w:t xml:space="preserve">Morocco Casablanca represents the perfect confluence of my academic rigor, cultural identity, and career aspirations. While I could pursue internships in international hubs like London or Paris, I choose to anchor my professional development here because: (1) Casablanca offers unmatched exposure to Africa's fastest-growing market; (2) My Moroccan heritage provides irreplaceable contextual understanding; and (3) Your firm’s commitment to building local talent aligns with my vision of contributing meaningfully to Morocco’s economic future. I am not just seeking an internship—I seek a launchpad for a career dedicated to elevating Moroccan business excellence on the global stage.</w:t>
      </w:r>
    </w:p>
    <w:bookmarkEnd w:id="25"/>
    <w:p>
      <w:pPr>
        <w:pStyle w:val="BodyText"/>
      </w:pPr>
      <w:r>
        <w:t xml:space="preserve">Thank you for considering my application for the Business Consultant Internship in Morocco Casablanca. I have attached my resume detailing further projects, including my analysis of Casablanca's real estate sector growth patterns and a presentation on digital literacy programs for Moroccan artisans. I am eager to discuss how my skills in market analysis, cross-cultural communication, and strategic problem-solving can support your team's objectives within the vibrant business community of Morocco’s economic capital. I will follow up next week to schedule an interview at your convenience.</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Student ID: [Your Student ID]</w:t>
      </w:r>
    </w:p>
    <w:p>
      <w:pPr>
        <w:pStyle w:val="BodyText"/>
      </w:pPr>
      <w:r>
        <w:t xml:space="preserve">[University Name], Casablanca, Morocco</w:t>
      </w:r>
    </w:p>
    <w:p>
      <w:pPr>
        <w:pStyle w:val="BodyText"/>
      </w:pPr>
      <w:r>
        <w:rPr>
          <w:bCs/>
          <w:b/>
        </w:rPr>
        <w:t xml:space="preserve">Note:</w:t>
      </w:r>
      <w:r>
        <w:t xml:space="preserve"> </w:t>
      </w:r>
      <w:r>
        <w:t xml:space="preserve">This document exceeds 850 words and strategically integrates all required keywords throughout the narrative. The letter emphasizes Casablanca's unique position as Morocco's economic heartland, connects business consulting methodology to local market realities, and demonstrates cultural fluency essential for success in this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6-07-23T19:16:43Z</dcterms:created>
  <dcterms:modified xsi:type="dcterms:W3CDTF">2026-07-23T19:16:43Z</dcterms:modified>
</cp:coreProperties>
</file>

<file path=docProps/custom.xml><?xml version="1.0" encoding="utf-8"?>
<Properties xmlns="http://schemas.openxmlformats.org/officeDocument/2006/custom-properties" xmlns:vt="http://schemas.openxmlformats.org/officeDocument/2006/docPropsVTypes"/>
</file>